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ac OS X  2©ÛATTRÛÀÀcom.apple.lastuseddate#PSÐcom.apple.provenanceÑµÏf®åjStû³ï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30T05:17:59Z</dcterms:created>
  <dcterms:modified xsi:type="dcterms:W3CDTF">2024-08-30T05:1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